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647F5F" w14:textId="616B2FAF" w:rsidR="00971092" w:rsidRPr="00ED12DC" w:rsidRDefault="006F7D45" w:rsidP="00ED12D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0"/>
          <w:szCs w:val="20"/>
        </w:rPr>
      </w:pPr>
      <w:r w:rsidRPr="00856131">
        <w:rPr>
          <w:rFonts w:ascii="Times New Roman" w:hAnsi="Times New Roman"/>
          <w:i/>
          <w:iCs/>
          <w:sz w:val="4"/>
          <w:szCs w:val="4"/>
        </w:rPr>
        <w:br/>
      </w:r>
      <w:r w:rsidR="00ED12DC" w:rsidRPr="00ED12DC">
        <w:rPr>
          <w:rFonts w:ascii="Times New Roman" w:hAnsi="Times New Roman"/>
          <w:b/>
          <w:bCs/>
          <w:sz w:val="20"/>
          <w:szCs w:val="20"/>
        </w:rPr>
        <w:tab/>
      </w:r>
      <w:r w:rsidR="00ED12DC" w:rsidRPr="00ED12DC">
        <w:rPr>
          <w:rFonts w:ascii="Times New Roman" w:hAnsi="Times New Roman"/>
          <w:b/>
          <w:bCs/>
          <w:sz w:val="20"/>
          <w:szCs w:val="20"/>
        </w:rPr>
        <w:tab/>
      </w:r>
      <w:r w:rsidR="00ED12DC" w:rsidRPr="00ED12DC">
        <w:rPr>
          <w:rFonts w:ascii="Times New Roman" w:hAnsi="Times New Roman"/>
          <w:b/>
          <w:bCs/>
          <w:sz w:val="20"/>
          <w:szCs w:val="20"/>
        </w:rPr>
        <w:tab/>
      </w:r>
      <w:r w:rsidR="00ED12DC" w:rsidRPr="00ED12DC">
        <w:rPr>
          <w:rFonts w:ascii="Times New Roman" w:hAnsi="Times New Roman"/>
          <w:b/>
          <w:bCs/>
          <w:sz w:val="20"/>
          <w:szCs w:val="20"/>
        </w:rPr>
        <w:tab/>
      </w:r>
      <w:r w:rsidR="00ED12DC" w:rsidRPr="00ED12DC">
        <w:rPr>
          <w:rFonts w:ascii="Times New Roman" w:hAnsi="Times New Roman"/>
          <w:b/>
          <w:bCs/>
          <w:sz w:val="20"/>
          <w:szCs w:val="20"/>
        </w:rPr>
        <w:tab/>
      </w:r>
      <w:r w:rsidR="00ED12DC" w:rsidRPr="00ED12DC">
        <w:rPr>
          <w:rFonts w:ascii="Times New Roman" w:hAnsi="Times New Roman"/>
          <w:b/>
          <w:bCs/>
          <w:sz w:val="20"/>
          <w:szCs w:val="20"/>
        </w:rPr>
        <w:tab/>
      </w:r>
      <w:r w:rsidR="00ED12DC" w:rsidRPr="00ED12DC">
        <w:rPr>
          <w:rFonts w:ascii="Times New Roman" w:hAnsi="Times New Roman"/>
          <w:b/>
          <w:bCs/>
          <w:sz w:val="20"/>
          <w:szCs w:val="20"/>
        </w:rPr>
        <w:tab/>
      </w:r>
      <w:r w:rsidR="00ED12DC" w:rsidRPr="00ED12DC">
        <w:rPr>
          <w:rFonts w:ascii="Times New Roman" w:hAnsi="Times New Roman"/>
          <w:b/>
          <w:bCs/>
          <w:sz w:val="20"/>
          <w:szCs w:val="20"/>
        </w:rPr>
        <w:tab/>
      </w:r>
      <w:r w:rsidR="00ED12DC" w:rsidRPr="00ED12DC">
        <w:rPr>
          <w:rFonts w:ascii="Times New Roman" w:hAnsi="Times New Roman"/>
          <w:b/>
          <w:bCs/>
          <w:sz w:val="20"/>
          <w:szCs w:val="20"/>
        </w:rPr>
        <w:tab/>
      </w:r>
      <w:r w:rsidR="00ED12DC" w:rsidRPr="00ED12DC">
        <w:rPr>
          <w:rFonts w:ascii="Times New Roman" w:hAnsi="Times New Roman"/>
          <w:b/>
          <w:bCs/>
          <w:sz w:val="20"/>
          <w:szCs w:val="20"/>
        </w:rPr>
        <w:tab/>
      </w:r>
      <w:proofErr w:type="gramStart"/>
      <w:r w:rsidR="00ED12DC" w:rsidRPr="00ED12DC">
        <w:rPr>
          <w:rFonts w:ascii="Times New Roman" w:hAnsi="Times New Roman"/>
          <w:b/>
          <w:bCs/>
          <w:sz w:val="20"/>
          <w:szCs w:val="20"/>
        </w:rPr>
        <w:t>Tarih: ….</w:t>
      </w:r>
      <w:proofErr w:type="gramEnd"/>
      <w:r w:rsidR="00ED12DC" w:rsidRPr="00ED12DC">
        <w:rPr>
          <w:rFonts w:ascii="Times New Roman" w:hAnsi="Times New Roman"/>
          <w:b/>
          <w:bCs/>
          <w:sz w:val="20"/>
          <w:szCs w:val="20"/>
        </w:rPr>
        <w:t>. / ….. / 20….</w:t>
      </w:r>
    </w:p>
    <w:p w14:paraId="2DD0EE7B" w14:textId="4359BF59" w:rsidR="00856131" w:rsidRPr="00856131" w:rsidRDefault="00856131" w:rsidP="0085613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</w:p>
    <w:tbl>
      <w:tblPr>
        <w:tblW w:w="9758" w:type="dxa"/>
        <w:jc w:val="center"/>
        <w:tblBorders>
          <w:top w:val="single" w:sz="18" w:space="0" w:color="548DD4"/>
          <w:left w:val="single" w:sz="18" w:space="0" w:color="548DD4"/>
          <w:bottom w:val="single" w:sz="18" w:space="0" w:color="548DD4"/>
          <w:right w:val="single" w:sz="18" w:space="0" w:color="548DD4"/>
          <w:insideH w:val="single" w:sz="18" w:space="0" w:color="548DD4"/>
          <w:insideV w:val="single" w:sz="18" w:space="0" w:color="548DD4"/>
        </w:tblBorders>
        <w:tblLook w:val="00A0" w:firstRow="1" w:lastRow="0" w:firstColumn="1" w:lastColumn="0" w:noHBand="0" w:noVBand="0"/>
      </w:tblPr>
      <w:tblGrid>
        <w:gridCol w:w="2544"/>
        <w:gridCol w:w="1417"/>
        <w:gridCol w:w="426"/>
        <w:gridCol w:w="992"/>
        <w:gridCol w:w="1843"/>
        <w:gridCol w:w="2536"/>
      </w:tblGrid>
      <w:tr w:rsidR="00856131" w:rsidRPr="00856131" w14:paraId="57CAD3E6" w14:textId="77777777" w:rsidTr="003D6816">
        <w:trPr>
          <w:trHeight w:val="454"/>
          <w:jc w:val="center"/>
        </w:trPr>
        <w:tc>
          <w:tcPr>
            <w:tcW w:w="9758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49AB9DA0" w14:textId="30EC7BEF" w:rsidR="00B943D0" w:rsidRPr="00856131" w:rsidRDefault="00B943D0" w:rsidP="00856131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t>ÇALIŞMANIN ADI:</w:t>
            </w:r>
            <w:r w:rsidRPr="00856131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</w:tr>
      <w:tr w:rsidR="00856131" w:rsidRPr="00856131" w14:paraId="18DA4943" w14:textId="77777777" w:rsidTr="00856131">
        <w:trPr>
          <w:trHeight w:val="567"/>
          <w:jc w:val="center"/>
        </w:trPr>
        <w:tc>
          <w:tcPr>
            <w:tcW w:w="9758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43CBC93" w14:textId="77777777" w:rsidR="00856131" w:rsidRPr="00856131" w:rsidRDefault="00856131" w:rsidP="00856131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sz w:val="20"/>
                <w:szCs w:val="20"/>
              </w:rPr>
            </w:pPr>
          </w:p>
          <w:p w14:paraId="394EA344" w14:textId="77777777" w:rsidR="00962ED0" w:rsidRPr="00856131" w:rsidRDefault="00962ED0" w:rsidP="00856131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</w:tr>
      <w:tr w:rsidR="00856131" w:rsidRPr="00856131" w14:paraId="50E5DEEA" w14:textId="0254A1AC" w:rsidTr="003D6816">
        <w:trPr>
          <w:trHeight w:val="454"/>
          <w:jc w:val="center"/>
        </w:trPr>
        <w:tc>
          <w:tcPr>
            <w:tcW w:w="25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7F7F7F"/>
            </w:tcBorders>
            <w:shd w:val="clear" w:color="auto" w:fill="D9D9D9" w:themeFill="background1" w:themeFillShade="D9"/>
            <w:vAlign w:val="center"/>
          </w:tcPr>
          <w:p w14:paraId="64A96072" w14:textId="49EF2C6A" w:rsidR="00B943D0" w:rsidRPr="00856131" w:rsidRDefault="00B943D0" w:rsidP="00856131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t>ÇALIŞMANIN TÜRÜ:</w:t>
            </w:r>
          </w:p>
        </w:tc>
        <w:tc>
          <w:tcPr>
            <w:tcW w:w="1417" w:type="dxa"/>
            <w:tcBorders>
              <w:top w:val="single" w:sz="6" w:space="0" w:color="auto"/>
              <w:left w:val="single" w:sz="12" w:space="0" w:color="7F7F7F"/>
              <w:bottom w:val="single" w:sz="6" w:space="0" w:color="auto"/>
              <w:right w:val="single" w:sz="12" w:space="0" w:color="7F7F7F"/>
            </w:tcBorders>
            <w:vAlign w:val="center"/>
          </w:tcPr>
          <w:p w14:paraId="4A2C1ABD" w14:textId="52D98BB2" w:rsidR="00B943D0" w:rsidRPr="00856131" w:rsidRDefault="00B943D0" w:rsidP="00856131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Proje: </w:t>
            </w: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instrText xml:space="preserve"> FORMCHECKBOX </w:instrText>
            </w:r>
            <w:r w:rsidR="004115D4">
              <w:rPr>
                <w:rFonts w:ascii="Times New Roman" w:hAnsi="Times New Roman"/>
                <w:b/>
                <w:bCs/>
                <w:sz w:val="20"/>
                <w:szCs w:val="20"/>
              </w:rPr>
            </w:r>
            <w:r w:rsidR="004115D4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separate"/>
            </w: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1418" w:type="dxa"/>
            <w:gridSpan w:val="2"/>
            <w:tcBorders>
              <w:top w:val="single" w:sz="6" w:space="0" w:color="auto"/>
              <w:left w:val="single" w:sz="12" w:space="0" w:color="7F7F7F"/>
              <w:bottom w:val="single" w:sz="6" w:space="0" w:color="auto"/>
              <w:right w:val="single" w:sz="12" w:space="0" w:color="7F7F7F"/>
            </w:tcBorders>
            <w:vAlign w:val="center"/>
          </w:tcPr>
          <w:p w14:paraId="6FBA6DF8" w14:textId="16932E69" w:rsidR="00B943D0" w:rsidRPr="00856131" w:rsidRDefault="00B943D0" w:rsidP="00856131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Tez: </w:t>
            </w: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instrText xml:space="preserve"> FORMCHECKBOX </w:instrText>
            </w:r>
            <w:r w:rsidR="004115D4">
              <w:rPr>
                <w:rFonts w:ascii="Times New Roman" w:hAnsi="Times New Roman"/>
                <w:b/>
                <w:bCs/>
                <w:sz w:val="20"/>
                <w:szCs w:val="20"/>
              </w:rPr>
            </w:r>
            <w:r w:rsidR="004115D4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separate"/>
            </w: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4379" w:type="dxa"/>
            <w:gridSpan w:val="2"/>
            <w:tcBorders>
              <w:top w:val="single" w:sz="6" w:space="0" w:color="auto"/>
              <w:left w:val="single" w:sz="12" w:space="0" w:color="7F7F7F"/>
              <w:bottom w:val="single" w:sz="6" w:space="0" w:color="auto"/>
              <w:right w:val="single" w:sz="6" w:space="0" w:color="auto"/>
            </w:tcBorders>
            <w:vAlign w:val="center"/>
          </w:tcPr>
          <w:p w14:paraId="03CB05BA" w14:textId="1C0212AD" w:rsidR="00B943D0" w:rsidRPr="00856131" w:rsidRDefault="00B943D0" w:rsidP="00856131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t>Diğer:</w:t>
            </w:r>
          </w:p>
        </w:tc>
      </w:tr>
      <w:tr w:rsidR="00856131" w:rsidRPr="00856131" w14:paraId="2AF94F67" w14:textId="77777777" w:rsidTr="003D6816">
        <w:trPr>
          <w:trHeight w:val="454"/>
          <w:jc w:val="center"/>
        </w:trPr>
        <w:tc>
          <w:tcPr>
            <w:tcW w:w="9758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43583BC2" w14:textId="27D5566D" w:rsidR="00B943D0" w:rsidRPr="00856131" w:rsidRDefault="00B943D0" w:rsidP="00856131">
            <w:pPr>
              <w:tabs>
                <w:tab w:val="left" w:pos="7513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ÇALIŞMADAN SORUMLU YÜRÜTÜCÜ/TEZ DANIŞMANI </w:t>
            </w:r>
            <w:r w:rsidRPr="00856131">
              <w:rPr>
                <w:rFonts w:ascii="Times New Roman" w:hAnsi="Times New Roman"/>
                <w:b/>
                <w:bCs/>
                <w:i/>
                <w:sz w:val="20"/>
                <w:szCs w:val="20"/>
              </w:rPr>
              <w:t>(ADI-SOYADI)</w:t>
            </w: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: </w:t>
            </w:r>
          </w:p>
        </w:tc>
      </w:tr>
      <w:tr w:rsidR="00856131" w:rsidRPr="00856131" w14:paraId="474E3418" w14:textId="77777777" w:rsidTr="00856131">
        <w:trPr>
          <w:trHeight w:val="567"/>
          <w:jc w:val="center"/>
        </w:trPr>
        <w:tc>
          <w:tcPr>
            <w:tcW w:w="9758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72A8D29E" w14:textId="77777777" w:rsidR="00856131" w:rsidRPr="00856131" w:rsidRDefault="00856131" w:rsidP="00856131">
            <w:pPr>
              <w:tabs>
                <w:tab w:val="left" w:pos="7513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sz w:val="20"/>
                <w:szCs w:val="20"/>
              </w:rPr>
            </w:pPr>
          </w:p>
          <w:p w14:paraId="04443266" w14:textId="033DBDD9" w:rsidR="00856131" w:rsidRPr="00856131" w:rsidRDefault="00856131" w:rsidP="00856131">
            <w:pPr>
              <w:tabs>
                <w:tab w:val="left" w:pos="7513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</w:tr>
      <w:tr w:rsidR="00856131" w:rsidRPr="00856131" w14:paraId="542B254A" w14:textId="77777777" w:rsidTr="003D6816">
        <w:trPr>
          <w:trHeight w:val="454"/>
          <w:jc w:val="center"/>
        </w:trPr>
        <w:tc>
          <w:tcPr>
            <w:tcW w:w="438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7F7F7F" w:themeColor="text1" w:themeTint="80"/>
            </w:tcBorders>
            <w:shd w:val="clear" w:color="auto" w:fill="F2F2F2" w:themeFill="background1" w:themeFillShade="F2"/>
            <w:vAlign w:val="center"/>
          </w:tcPr>
          <w:p w14:paraId="679CA95C" w14:textId="16CC7EC0" w:rsidR="00B943D0" w:rsidRPr="00856131" w:rsidRDefault="00B943D0" w:rsidP="00856131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Adres 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12" w:space="0" w:color="7F7F7F" w:themeColor="text1" w:themeTint="80"/>
              <w:bottom w:val="single" w:sz="6" w:space="0" w:color="auto"/>
              <w:right w:val="single" w:sz="12" w:space="0" w:color="7F7F7F" w:themeColor="text1" w:themeTint="80"/>
            </w:tcBorders>
            <w:shd w:val="clear" w:color="auto" w:fill="F2F2F2" w:themeFill="background1" w:themeFillShade="F2"/>
            <w:vAlign w:val="center"/>
          </w:tcPr>
          <w:p w14:paraId="001A239D" w14:textId="5473E31D" w:rsidR="00B943D0" w:rsidRPr="00856131" w:rsidRDefault="00B943D0" w:rsidP="00856131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Telefon (İş/ Cep) </w:t>
            </w:r>
          </w:p>
        </w:tc>
        <w:tc>
          <w:tcPr>
            <w:tcW w:w="2536" w:type="dxa"/>
            <w:tcBorders>
              <w:top w:val="single" w:sz="6" w:space="0" w:color="auto"/>
              <w:left w:val="single" w:sz="12" w:space="0" w:color="7F7F7F" w:themeColor="text1" w:themeTint="80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55C07A92" w14:textId="7C1A44C0" w:rsidR="00B943D0" w:rsidRPr="00856131" w:rsidRDefault="00B943D0" w:rsidP="00856131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gramStart"/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t>e</w:t>
            </w:r>
            <w:proofErr w:type="gramEnd"/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t>-Posta</w:t>
            </w:r>
          </w:p>
        </w:tc>
      </w:tr>
      <w:tr w:rsidR="00856131" w:rsidRPr="00856131" w14:paraId="77DB5A7C" w14:textId="77777777" w:rsidTr="00856131">
        <w:trPr>
          <w:trHeight w:val="567"/>
          <w:jc w:val="center"/>
        </w:trPr>
        <w:tc>
          <w:tcPr>
            <w:tcW w:w="438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7F7F7F" w:themeColor="text1" w:themeTint="80"/>
            </w:tcBorders>
            <w:vAlign w:val="center"/>
          </w:tcPr>
          <w:p w14:paraId="38D510EF" w14:textId="2B2C08F1" w:rsidR="00B943D0" w:rsidRDefault="00B943D0" w:rsidP="00856131">
            <w:pPr>
              <w:tabs>
                <w:tab w:val="left" w:pos="7513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sz w:val="20"/>
                <w:szCs w:val="20"/>
              </w:rPr>
            </w:pPr>
          </w:p>
          <w:p w14:paraId="535FE1C9" w14:textId="77777777" w:rsidR="00856131" w:rsidRPr="00856131" w:rsidRDefault="00856131" w:rsidP="00856131">
            <w:pPr>
              <w:tabs>
                <w:tab w:val="left" w:pos="7513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sz w:val="20"/>
                <w:szCs w:val="20"/>
              </w:rPr>
            </w:pPr>
          </w:p>
          <w:p w14:paraId="24CD57A8" w14:textId="77777777" w:rsidR="00AA6EF8" w:rsidRPr="00856131" w:rsidRDefault="00AA6EF8" w:rsidP="00856131">
            <w:pPr>
              <w:tabs>
                <w:tab w:val="left" w:pos="7513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12" w:space="0" w:color="7F7F7F" w:themeColor="text1" w:themeTint="80"/>
              <w:bottom w:val="single" w:sz="6" w:space="0" w:color="auto"/>
              <w:right w:val="single" w:sz="12" w:space="0" w:color="7F7F7F" w:themeColor="text1" w:themeTint="80"/>
            </w:tcBorders>
            <w:vAlign w:val="center"/>
          </w:tcPr>
          <w:p w14:paraId="74A87D74" w14:textId="77777777" w:rsidR="00B943D0" w:rsidRPr="00856131" w:rsidRDefault="00B943D0" w:rsidP="00856131">
            <w:pPr>
              <w:tabs>
                <w:tab w:val="left" w:pos="7513"/>
              </w:tabs>
              <w:spacing w:after="0" w:line="240" w:lineRule="auto"/>
              <w:ind w:hanging="250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536" w:type="dxa"/>
            <w:tcBorders>
              <w:top w:val="single" w:sz="6" w:space="0" w:color="auto"/>
              <w:left w:val="single" w:sz="12" w:space="0" w:color="7F7F7F" w:themeColor="text1" w:themeTint="80"/>
              <w:bottom w:val="single" w:sz="6" w:space="0" w:color="auto"/>
              <w:right w:val="single" w:sz="6" w:space="0" w:color="auto"/>
            </w:tcBorders>
            <w:vAlign w:val="center"/>
          </w:tcPr>
          <w:p w14:paraId="3471411A" w14:textId="77777777" w:rsidR="00B943D0" w:rsidRPr="00856131" w:rsidRDefault="00B943D0" w:rsidP="00856131">
            <w:pPr>
              <w:tabs>
                <w:tab w:val="left" w:pos="7513"/>
              </w:tabs>
              <w:spacing w:after="0" w:line="240" w:lineRule="auto"/>
              <w:ind w:hanging="250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</w:tr>
      <w:tr w:rsidR="00856131" w:rsidRPr="00856131" w14:paraId="72ABD076" w14:textId="77777777" w:rsidTr="003D6816">
        <w:trPr>
          <w:trHeight w:val="454"/>
          <w:jc w:val="center"/>
        </w:trPr>
        <w:tc>
          <w:tcPr>
            <w:tcW w:w="9758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63273868" w14:textId="4DAA395D" w:rsidR="00962ED0" w:rsidRPr="00856131" w:rsidRDefault="00B943D0" w:rsidP="00856131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t>ÇALIŞMADAN SORUMLU 2. DANIŞMAN/TEZ YAZARI (ADI-SOYADI):</w:t>
            </w:r>
          </w:p>
        </w:tc>
      </w:tr>
      <w:tr w:rsidR="00856131" w:rsidRPr="00856131" w14:paraId="2DBECEFA" w14:textId="77777777" w:rsidTr="00856131">
        <w:trPr>
          <w:trHeight w:val="567"/>
          <w:jc w:val="center"/>
        </w:trPr>
        <w:tc>
          <w:tcPr>
            <w:tcW w:w="9758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4D5AC184" w14:textId="77777777" w:rsidR="00962ED0" w:rsidRPr="00856131" w:rsidRDefault="00962ED0" w:rsidP="00856131">
            <w:pPr>
              <w:tabs>
                <w:tab w:val="left" w:pos="7513"/>
              </w:tabs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</w:tr>
      <w:tr w:rsidR="00856131" w:rsidRPr="00856131" w14:paraId="7E6C2A7E" w14:textId="77777777" w:rsidTr="003D6816">
        <w:trPr>
          <w:trHeight w:val="454"/>
          <w:jc w:val="center"/>
        </w:trPr>
        <w:tc>
          <w:tcPr>
            <w:tcW w:w="438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7F7F7F"/>
            </w:tcBorders>
            <w:shd w:val="clear" w:color="auto" w:fill="F2F2F2" w:themeFill="background1" w:themeFillShade="F2"/>
            <w:vAlign w:val="center"/>
          </w:tcPr>
          <w:p w14:paraId="2E2A9EE4" w14:textId="66472ECE" w:rsidR="00B943D0" w:rsidRPr="00856131" w:rsidRDefault="00B943D0" w:rsidP="00856131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t>Adres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12" w:space="0" w:color="7F7F7F"/>
              <w:bottom w:val="single" w:sz="6" w:space="0" w:color="auto"/>
              <w:right w:val="single" w:sz="12" w:space="0" w:color="7F7F7F"/>
            </w:tcBorders>
            <w:shd w:val="clear" w:color="auto" w:fill="F2F2F2" w:themeFill="background1" w:themeFillShade="F2"/>
            <w:vAlign w:val="center"/>
          </w:tcPr>
          <w:p w14:paraId="341E4AE6" w14:textId="522E1FF1" w:rsidR="00B943D0" w:rsidRPr="00856131" w:rsidRDefault="00B943D0" w:rsidP="00856131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t>Telefon (İş/ Cep)</w:t>
            </w:r>
          </w:p>
        </w:tc>
        <w:tc>
          <w:tcPr>
            <w:tcW w:w="2536" w:type="dxa"/>
            <w:tcBorders>
              <w:top w:val="single" w:sz="6" w:space="0" w:color="auto"/>
              <w:left w:val="single" w:sz="12" w:space="0" w:color="7F7F7F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092C2AA1" w14:textId="0717C174" w:rsidR="00B943D0" w:rsidRPr="00856131" w:rsidRDefault="00B943D0" w:rsidP="00856131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gramStart"/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t>e</w:t>
            </w:r>
            <w:proofErr w:type="gramEnd"/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t>-Posta</w:t>
            </w:r>
          </w:p>
        </w:tc>
      </w:tr>
      <w:tr w:rsidR="00856131" w:rsidRPr="00856131" w14:paraId="19542E23" w14:textId="77777777" w:rsidTr="00856131">
        <w:trPr>
          <w:trHeight w:val="567"/>
          <w:jc w:val="center"/>
        </w:trPr>
        <w:tc>
          <w:tcPr>
            <w:tcW w:w="438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7F7F7F"/>
            </w:tcBorders>
            <w:vAlign w:val="center"/>
          </w:tcPr>
          <w:p w14:paraId="60F76502" w14:textId="6B5AFAAD" w:rsidR="00B943D0" w:rsidRDefault="00B943D0" w:rsidP="00856131">
            <w:pPr>
              <w:tabs>
                <w:tab w:val="left" w:pos="7513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sz w:val="20"/>
                <w:szCs w:val="20"/>
              </w:rPr>
            </w:pPr>
          </w:p>
          <w:p w14:paraId="1C4FA640" w14:textId="77777777" w:rsidR="00856131" w:rsidRPr="00856131" w:rsidRDefault="00856131" w:rsidP="00856131">
            <w:pPr>
              <w:tabs>
                <w:tab w:val="left" w:pos="7513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sz w:val="20"/>
                <w:szCs w:val="20"/>
              </w:rPr>
            </w:pPr>
          </w:p>
          <w:p w14:paraId="45264192" w14:textId="77777777" w:rsidR="00AA6EF8" w:rsidRPr="00856131" w:rsidRDefault="00AA6EF8" w:rsidP="00856131">
            <w:pPr>
              <w:tabs>
                <w:tab w:val="left" w:pos="7513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12" w:space="0" w:color="7F7F7F"/>
              <w:bottom w:val="single" w:sz="6" w:space="0" w:color="auto"/>
              <w:right w:val="single" w:sz="12" w:space="0" w:color="7F7F7F"/>
            </w:tcBorders>
            <w:vAlign w:val="center"/>
          </w:tcPr>
          <w:p w14:paraId="67AE67E9" w14:textId="77777777" w:rsidR="00B943D0" w:rsidRPr="00856131" w:rsidRDefault="00B943D0" w:rsidP="00856131">
            <w:pPr>
              <w:tabs>
                <w:tab w:val="left" w:pos="7513"/>
              </w:tabs>
              <w:spacing w:after="0" w:line="240" w:lineRule="auto"/>
              <w:ind w:hanging="250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tc>
          <w:tcPr>
            <w:tcW w:w="2536" w:type="dxa"/>
            <w:tcBorders>
              <w:top w:val="single" w:sz="6" w:space="0" w:color="auto"/>
              <w:left w:val="single" w:sz="12" w:space="0" w:color="7F7F7F"/>
              <w:bottom w:val="single" w:sz="6" w:space="0" w:color="auto"/>
              <w:right w:val="single" w:sz="6" w:space="0" w:color="auto"/>
            </w:tcBorders>
            <w:vAlign w:val="center"/>
          </w:tcPr>
          <w:p w14:paraId="28D548BC" w14:textId="77777777" w:rsidR="00B943D0" w:rsidRPr="00856131" w:rsidRDefault="00B943D0" w:rsidP="00856131">
            <w:pPr>
              <w:tabs>
                <w:tab w:val="left" w:pos="7513"/>
              </w:tabs>
              <w:spacing w:after="0" w:line="240" w:lineRule="auto"/>
              <w:ind w:hanging="250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</w:tr>
      <w:tr w:rsidR="00856131" w:rsidRPr="00856131" w14:paraId="165FAF29" w14:textId="77777777" w:rsidTr="003D6816">
        <w:trPr>
          <w:trHeight w:val="454"/>
          <w:jc w:val="center"/>
        </w:trPr>
        <w:tc>
          <w:tcPr>
            <w:tcW w:w="9758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7FC07BF0" w14:textId="1924CCA0" w:rsidR="00B943D0" w:rsidRPr="00856131" w:rsidRDefault="00B943D0" w:rsidP="00856131">
            <w:pPr>
              <w:tabs>
                <w:tab w:val="left" w:pos="6804"/>
              </w:tabs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85613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DİĞER GÖREVLİLER (Proje vb.): </w:t>
            </w:r>
          </w:p>
        </w:tc>
      </w:tr>
      <w:tr w:rsidR="00856131" w:rsidRPr="00856131" w14:paraId="5FA878F0" w14:textId="77777777" w:rsidTr="00856131">
        <w:trPr>
          <w:trHeight w:val="567"/>
          <w:jc w:val="center"/>
        </w:trPr>
        <w:tc>
          <w:tcPr>
            <w:tcW w:w="9758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770C2C" w14:textId="2F1ADE03" w:rsidR="00856131" w:rsidRDefault="00856131" w:rsidP="00856131">
            <w:pPr>
              <w:tabs>
                <w:tab w:val="left" w:pos="6804"/>
              </w:tabs>
              <w:spacing w:after="0" w:line="240" w:lineRule="auto"/>
              <w:outlineLvl w:val="0"/>
              <w:rPr>
                <w:rFonts w:ascii="Times New Roman" w:hAnsi="Times New Roman"/>
                <w:sz w:val="20"/>
                <w:szCs w:val="20"/>
              </w:rPr>
            </w:pPr>
          </w:p>
          <w:p w14:paraId="6BE20DCA" w14:textId="77777777" w:rsidR="00856131" w:rsidRPr="00856131" w:rsidRDefault="00856131" w:rsidP="00856131">
            <w:pPr>
              <w:tabs>
                <w:tab w:val="left" w:pos="6804"/>
              </w:tabs>
              <w:spacing w:after="0" w:line="240" w:lineRule="auto"/>
              <w:outlineLvl w:val="0"/>
              <w:rPr>
                <w:rFonts w:ascii="Times New Roman" w:hAnsi="Times New Roman"/>
                <w:sz w:val="20"/>
                <w:szCs w:val="20"/>
              </w:rPr>
            </w:pPr>
          </w:p>
          <w:p w14:paraId="79918BAE" w14:textId="77777777" w:rsidR="00973B1C" w:rsidRPr="00856131" w:rsidRDefault="00973B1C" w:rsidP="00856131">
            <w:pPr>
              <w:tabs>
                <w:tab w:val="left" w:pos="6804"/>
              </w:tabs>
              <w:spacing w:after="0" w:line="240" w:lineRule="auto"/>
              <w:outlineLvl w:val="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</w:tr>
    </w:tbl>
    <w:p w14:paraId="133E372C" w14:textId="77777777" w:rsidR="00856131" w:rsidRDefault="00856131" w:rsidP="00856131">
      <w:pPr>
        <w:pStyle w:val="ListeParagraf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/>
          <w:i/>
          <w:sz w:val="16"/>
          <w:szCs w:val="16"/>
        </w:rPr>
      </w:pPr>
    </w:p>
    <w:p w14:paraId="79CC9B8D" w14:textId="32314D42" w:rsidR="00962ED0" w:rsidRPr="00856131" w:rsidRDefault="000E62F9" w:rsidP="00856131">
      <w:pPr>
        <w:pStyle w:val="ListeParagraf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0" w:hanging="284"/>
        <w:jc w:val="both"/>
        <w:rPr>
          <w:rFonts w:ascii="Times New Roman" w:hAnsi="Times New Roman"/>
          <w:i/>
          <w:sz w:val="16"/>
          <w:szCs w:val="16"/>
        </w:rPr>
      </w:pPr>
      <w:r w:rsidRPr="00856131">
        <w:rPr>
          <w:rFonts w:ascii="Times New Roman" w:hAnsi="Times New Roman"/>
          <w:i/>
          <w:sz w:val="16"/>
          <w:szCs w:val="16"/>
        </w:rPr>
        <w:t>Selçuk</w:t>
      </w:r>
      <w:r w:rsidR="00971092" w:rsidRPr="00856131">
        <w:rPr>
          <w:rFonts w:ascii="Times New Roman" w:hAnsi="Times New Roman"/>
          <w:i/>
          <w:sz w:val="16"/>
          <w:szCs w:val="16"/>
        </w:rPr>
        <w:t xml:space="preserve"> Üniversitesi Etik Kurulu Yönergesini okudum. Yönergede belirtilen hususlara uygun olarak çalışacağımı,</w:t>
      </w:r>
      <w:r w:rsidR="00CA312C" w:rsidRPr="00856131">
        <w:rPr>
          <w:rFonts w:ascii="Times New Roman" w:hAnsi="Times New Roman"/>
          <w:i/>
          <w:sz w:val="16"/>
          <w:szCs w:val="16"/>
        </w:rPr>
        <w:t xml:space="preserve"> </w:t>
      </w:r>
    </w:p>
    <w:p w14:paraId="4B21D7D5" w14:textId="77777777" w:rsidR="002253F7" w:rsidRPr="00856131" w:rsidRDefault="00962ED0" w:rsidP="00856131">
      <w:pPr>
        <w:pStyle w:val="ListeParagraf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0" w:hanging="284"/>
        <w:jc w:val="both"/>
        <w:rPr>
          <w:rFonts w:ascii="Times New Roman" w:hAnsi="Times New Roman"/>
          <w:i/>
          <w:sz w:val="16"/>
          <w:szCs w:val="16"/>
        </w:rPr>
      </w:pPr>
      <w:r w:rsidRPr="00856131">
        <w:rPr>
          <w:rFonts w:ascii="Times New Roman" w:hAnsi="Times New Roman"/>
          <w:i/>
          <w:sz w:val="16"/>
          <w:szCs w:val="16"/>
        </w:rPr>
        <w:t>O</w:t>
      </w:r>
      <w:r w:rsidR="00971092" w:rsidRPr="00856131">
        <w:rPr>
          <w:rFonts w:ascii="Times New Roman" w:hAnsi="Times New Roman"/>
          <w:i/>
          <w:sz w:val="16"/>
          <w:szCs w:val="16"/>
        </w:rPr>
        <w:t>nay alınmış projelerde ve lisansüstü tezlerde; insanlarla ilgili yapılacak anket, görüşme, gözlem, alan araştırması, uygulama ve incelemelerde sağlık, güvenlik, insan hakları, mevcut mevzuat hükümleri, hukukun genel ilkeleri ve etik açıdan ihlal etmeyeceğimi,</w:t>
      </w:r>
    </w:p>
    <w:p w14:paraId="0ED9D398" w14:textId="1DB0E48A" w:rsidR="00AA6EF8" w:rsidRPr="00856131" w:rsidRDefault="00971092" w:rsidP="00856131">
      <w:pPr>
        <w:pStyle w:val="ListeParagraf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0" w:hanging="284"/>
        <w:jc w:val="both"/>
        <w:rPr>
          <w:rFonts w:ascii="Times New Roman" w:hAnsi="Times New Roman"/>
          <w:i/>
          <w:sz w:val="16"/>
          <w:szCs w:val="16"/>
        </w:rPr>
      </w:pPr>
      <w:r w:rsidRPr="00856131">
        <w:rPr>
          <w:rFonts w:ascii="Times New Roman" w:hAnsi="Times New Roman"/>
          <w:i/>
          <w:sz w:val="16"/>
          <w:szCs w:val="16"/>
        </w:rPr>
        <w:t>Çalışmaları</w:t>
      </w:r>
      <w:r w:rsidR="00AA65D7" w:rsidRPr="00856131">
        <w:rPr>
          <w:rFonts w:ascii="Times New Roman" w:hAnsi="Times New Roman"/>
          <w:i/>
          <w:sz w:val="16"/>
          <w:szCs w:val="16"/>
        </w:rPr>
        <w:t>m</w:t>
      </w:r>
      <w:r w:rsidRPr="00856131">
        <w:rPr>
          <w:rFonts w:ascii="Times New Roman" w:hAnsi="Times New Roman"/>
          <w:i/>
          <w:sz w:val="16"/>
          <w:szCs w:val="16"/>
        </w:rPr>
        <w:t xml:space="preserve">daki işlemlerde ve çalışma ekibinde yapılacak değişikliklerde </w:t>
      </w:r>
      <w:r w:rsidR="000E62F9" w:rsidRPr="00856131">
        <w:rPr>
          <w:rFonts w:ascii="Times New Roman" w:hAnsi="Times New Roman"/>
          <w:i/>
          <w:sz w:val="16"/>
          <w:szCs w:val="16"/>
        </w:rPr>
        <w:t>S.Ü. Teknoloji Fakültesi</w:t>
      </w:r>
      <w:r w:rsidRPr="00856131">
        <w:rPr>
          <w:rFonts w:ascii="Times New Roman" w:hAnsi="Times New Roman"/>
          <w:i/>
          <w:sz w:val="16"/>
          <w:szCs w:val="16"/>
        </w:rPr>
        <w:t xml:space="preserve"> Etik Kurulunun iznini alacağımı,</w:t>
      </w:r>
    </w:p>
    <w:p w14:paraId="44975973" w14:textId="1C4E7695" w:rsidR="00AA6EF8" w:rsidRPr="00856131" w:rsidRDefault="00971092" w:rsidP="00856131">
      <w:pPr>
        <w:pStyle w:val="ListeParagraf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0" w:hanging="284"/>
        <w:jc w:val="both"/>
        <w:rPr>
          <w:rFonts w:ascii="Times New Roman" w:hAnsi="Times New Roman"/>
          <w:i/>
          <w:sz w:val="16"/>
          <w:szCs w:val="16"/>
        </w:rPr>
      </w:pPr>
      <w:r w:rsidRPr="00856131">
        <w:rPr>
          <w:rFonts w:ascii="Times New Roman" w:hAnsi="Times New Roman"/>
          <w:i/>
          <w:sz w:val="16"/>
          <w:szCs w:val="16"/>
        </w:rPr>
        <w:t xml:space="preserve">Bu çalışma süresince, beklenmeyen gelişmeleri derhal </w:t>
      </w:r>
      <w:r w:rsidR="000E62F9" w:rsidRPr="00856131">
        <w:rPr>
          <w:rFonts w:ascii="Times New Roman" w:hAnsi="Times New Roman"/>
          <w:i/>
          <w:sz w:val="16"/>
          <w:szCs w:val="16"/>
        </w:rPr>
        <w:t xml:space="preserve">S.Ü. Teknoloji Fakültesi </w:t>
      </w:r>
      <w:r w:rsidRPr="00856131">
        <w:rPr>
          <w:rFonts w:ascii="Times New Roman" w:hAnsi="Times New Roman"/>
          <w:i/>
          <w:sz w:val="16"/>
          <w:szCs w:val="16"/>
        </w:rPr>
        <w:t>Etik Kuruluna bildireceğimi,</w:t>
      </w:r>
    </w:p>
    <w:p w14:paraId="0F0C760F" w14:textId="679A66AD" w:rsidR="00AA6EF8" w:rsidRPr="00856131" w:rsidRDefault="00971092" w:rsidP="00856131">
      <w:pPr>
        <w:pStyle w:val="ListeParagraf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0" w:hanging="284"/>
        <w:jc w:val="both"/>
        <w:rPr>
          <w:rFonts w:ascii="Times New Roman" w:hAnsi="Times New Roman"/>
          <w:i/>
          <w:sz w:val="16"/>
          <w:szCs w:val="16"/>
        </w:rPr>
      </w:pPr>
      <w:r w:rsidRPr="00856131">
        <w:rPr>
          <w:rFonts w:ascii="Times New Roman" w:hAnsi="Times New Roman"/>
          <w:i/>
          <w:sz w:val="16"/>
          <w:szCs w:val="16"/>
        </w:rPr>
        <w:t>Başvuru formunda verdiğim tüm bilgilerin eksiksiz ve doğru olduğunu,</w:t>
      </w:r>
    </w:p>
    <w:p w14:paraId="4518D795" w14:textId="37D0FD83" w:rsidR="00AA6EF8" w:rsidRPr="00856131" w:rsidRDefault="00971092" w:rsidP="00856131">
      <w:pPr>
        <w:pStyle w:val="ListeParagraf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0" w:hanging="284"/>
        <w:jc w:val="both"/>
        <w:rPr>
          <w:rFonts w:ascii="Times New Roman" w:hAnsi="Times New Roman"/>
          <w:i/>
          <w:sz w:val="16"/>
          <w:szCs w:val="16"/>
        </w:rPr>
      </w:pPr>
      <w:r w:rsidRPr="00856131">
        <w:rPr>
          <w:rFonts w:ascii="Times New Roman" w:hAnsi="Times New Roman"/>
          <w:i/>
          <w:sz w:val="16"/>
          <w:szCs w:val="16"/>
        </w:rPr>
        <w:t>Aşağıda gösterilen adresin yasal tebligat adresim olduğunu, adres değişikliği halinde, yazılı olarak yeni adresimi bildirmediğim takdirde, aşağıda belirtilen adrese yapılacak tebligatları yasal ve usulüne uygun tebligat olarak kabul edeceğimi,</w:t>
      </w:r>
    </w:p>
    <w:p w14:paraId="2242BB82" w14:textId="14439F8C" w:rsidR="00CA312C" w:rsidRPr="00856131" w:rsidRDefault="000C53CD" w:rsidP="00856131">
      <w:pPr>
        <w:pStyle w:val="ListeParagraf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0" w:hanging="284"/>
        <w:jc w:val="both"/>
        <w:rPr>
          <w:rFonts w:ascii="Times New Roman" w:hAnsi="Times New Roman"/>
          <w:i/>
          <w:sz w:val="16"/>
          <w:szCs w:val="16"/>
        </w:rPr>
      </w:pPr>
      <w:r w:rsidRPr="00856131">
        <w:rPr>
          <w:rFonts w:ascii="Times New Roman" w:hAnsi="Times New Roman"/>
          <w:i/>
          <w:sz w:val="16"/>
          <w:szCs w:val="16"/>
        </w:rPr>
        <w:t xml:space="preserve">Bu çalışmada uygulanacak olan veri toplama </w:t>
      </w:r>
      <w:r w:rsidR="000A21CF" w:rsidRPr="00856131">
        <w:rPr>
          <w:rFonts w:ascii="Times New Roman" w:hAnsi="Times New Roman"/>
          <w:i/>
          <w:sz w:val="16"/>
          <w:szCs w:val="16"/>
        </w:rPr>
        <w:t>aracı</w:t>
      </w:r>
      <w:r w:rsidR="00B15246" w:rsidRPr="00856131">
        <w:rPr>
          <w:rFonts w:ascii="Times New Roman" w:hAnsi="Times New Roman"/>
          <w:i/>
          <w:sz w:val="16"/>
          <w:szCs w:val="16"/>
        </w:rPr>
        <w:t>nın</w:t>
      </w:r>
      <w:r w:rsidR="00D97293" w:rsidRPr="00856131">
        <w:rPr>
          <w:rFonts w:ascii="Times New Roman" w:hAnsi="Times New Roman"/>
          <w:i/>
          <w:sz w:val="16"/>
          <w:szCs w:val="16"/>
        </w:rPr>
        <w:t xml:space="preserve"> seçimi ve/</w:t>
      </w:r>
      <w:r w:rsidR="000A21CF" w:rsidRPr="00856131">
        <w:rPr>
          <w:rFonts w:ascii="Times New Roman" w:hAnsi="Times New Roman"/>
          <w:i/>
          <w:sz w:val="16"/>
          <w:szCs w:val="16"/>
        </w:rPr>
        <w:t>veya kullanımı sırasında</w:t>
      </w:r>
      <w:r w:rsidRPr="00856131">
        <w:rPr>
          <w:rFonts w:ascii="Times New Roman" w:hAnsi="Times New Roman"/>
          <w:i/>
          <w:sz w:val="16"/>
          <w:szCs w:val="16"/>
        </w:rPr>
        <w:t xml:space="preserve"> fikri mülkiyet</w:t>
      </w:r>
      <w:r w:rsidR="009353F1" w:rsidRPr="00856131">
        <w:rPr>
          <w:rFonts w:ascii="Times New Roman" w:hAnsi="Times New Roman"/>
          <w:i/>
          <w:sz w:val="16"/>
          <w:szCs w:val="16"/>
        </w:rPr>
        <w:t xml:space="preserve"> haklarından kaynaklanan</w:t>
      </w:r>
      <w:r w:rsidRPr="00856131">
        <w:rPr>
          <w:rFonts w:ascii="Times New Roman" w:hAnsi="Times New Roman"/>
          <w:i/>
          <w:sz w:val="16"/>
          <w:szCs w:val="16"/>
        </w:rPr>
        <w:t xml:space="preserve"> etik kuralları ihlal etmeyeceğimi,</w:t>
      </w:r>
    </w:p>
    <w:p w14:paraId="7054A1FF" w14:textId="2961DDC1" w:rsidR="00AA6EF8" w:rsidRPr="00856131" w:rsidRDefault="00AA6EF8" w:rsidP="00856131">
      <w:pPr>
        <w:pStyle w:val="ListeParagraf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/>
          <w:iCs/>
          <w:sz w:val="16"/>
          <w:szCs w:val="16"/>
        </w:rPr>
      </w:pPr>
    </w:p>
    <w:p w14:paraId="1CC5E880" w14:textId="73EDC3D7" w:rsidR="00C03392" w:rsidRPr="00856131" w:rsidRDefault="00971092" w:rsidP="0085613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16"/>
          <w:szCs w:val="16"/>
        </w:rPr>
      </w:pPr>
      <w:r w:rsidRPr="00856131">
        <w:rPr>
          <w:rFonts w:ascii="Times New Roman" w:hAnsi="Times New Roman"/>
          <w:i/>
          <w:sz w:val="16"/>
          <w:szCs w:val="16"/>
        </w:rPr>
        <w:t>Taahhüt ederim/ederiz.</w:t>
      </w:r>
    </w:p>
    <w:p w14:paraId="48C10F93" w14:textId="77777777" w:rsidR="00C03392" w:rsidRPr="00856131" w:rsidRDefault="00C03392" w:rsidP="0085613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16"/>
          <w:szCs w:val="16"/>
        </w:rPr>
      </w:pPr>
    </w:p>
    <w:p w14:paraId="3D068A65" w14:textId="77777777" w:rsidR="00CA312C" w:rsidRPr="00856131" w:rsidRDefault="00CA312C" w:rsidP="0085613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16"/>
          <w:szCs w:val="16"/>
        </w:rPr>
      </w:pPr>
    </w:p>
    <w:p w14:paraId="6C32ECE8" w14:textId="77777777" w:rsidR="00962ED0" w:rsidRPr="00856131" w:rsidRDefault="00962ED0" w:rsidP="0085613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16"/>
          <w:szCs w:val="16"/>
        </w:rPr>
      </w:pPr>
    </w:p>
    <w:p w14:paraId="5564E96B" w14:textId="08EF6287" w:rsidR="008A6629" w:rsidRPr="003D6816" w:rsidRDefault="00C03392" w:rsidP="0085613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0"/>
          <w:szCs w:val="20"/>
        </w:rPr>
      </w:pPr>
      <w:r w:rsidRPr="003D6816">
        <w:rPr>
          <w:rFonts w:ascii="Times New Roman" w:hAnsi="Times New Roman"/>
          <w:i/>
          <w:sz w:val="20"/>
          <w:szCs w:val="20"/>
        </w:rPr>
        <w:t>Proje Yürütücüsü/</w:t>
      </w:r>
      <w:r w:rsidR="008A6629" w:rsidRPr="003D6816">
        <w:rPr>
          <w:rFonts w:ascii="Times New Roman" w:hAnsi="Times New Roman"/>
          <w:i/>
          <w:sz w:val="20"/>
          <w:szCs w:val="20"/>
        </w:rPr>
        <w:t>Tez Danışmanı</w:t>
      </w:r>
      <w:r w:rsidR="006C53FD" w:rsidRPr="003D6816">
        <w:rPr>
          <w:rFonts w:ascii="Times New Roman" w:hAnsi="Times New Roman"/>
          <w:i/>
          <w:sz w:val="20"/>
          <w:szCs w:val="20"/>
        </w:rPr>
        <w:tab/>
      </w:r>
      <w:r w:rsidR="006C53FD" w:rsidRPr="003D6816">
        <w:rPr>
          <w:rFonts w:ascii="Times New Roman" w:hAnsi="Times New Roman"/>
          <w:i/>
          <w:sz w:val="20"/>
          <w:szCs w:val="20"/>
        </w:rPr>
        <w:tab/>
      </w:r>
      <w:r w:rsidR="006C53FD" w:rsidRPr="003D6816">
        <w:rPr>
          <w:rFonts w:ascii="Times New Roman" w:hAnsi="Times New Roman"/>
          <w:i/>
          <w:sz w:val="20"/>
          <w:szCs w:val="20"/>
        </w:rPr>
        <w:tab/>
      </w:r>
      <w:r w:rsidR="006C53FD" w:rsidRPr="003D6816">
        <w:rPr>
          <w:rFonts w:ascii="Times New Roman" w:hAnsi="Times New Roman"/>
          <w:i/>
          <w:sz w:val="20"/>
          <w:szCs w:val="20"/>
        </w:rPr>
        <w:tab/>
      </w:r>
      <w:r w:rsidR="006C53FD" w:rsidRPr="003D6816">
        <w:rPr>
          <w:rFonts w:ascii="Times New Roman" w:hAnsi="Times New Roman"/>
          <w:i/>
          <w:sz w:val="20"/>
          <w:szCs w:val="20"/>
        </w:rPr>
        <w:tab/>
      </w:r>
      <w:r w:rsidR="006C53FD" w:rsidRPr="003D6816">
        <w:rPr>
          <w:rFonts w:ascii="Times New Roman" w:hAnsi="Times New Roman"/>
          <w:i/>
          <w:sz w:val="20"/>
          <w:szCs w:val="20"/>
        </w:rPr>
        <w:tab/>
      </w:r>
      <w:r w:rsidR="008A6629" w:rsidRPr="003D6816">
        <w:rPr>
          <w:rFonts w:ascii="Times New Roman" w:hAnsi="Times New Roman"/>
          <w:i/>
          <w:sz w:val="20"/>
          <w:szCs w:val="20"/>
        </w:rPr>
        <w:t>Tez Yazarı</w:t>
      </w:r>
      <w:r w:rsidR="006C53FD" w:rsidRPr="003D6816">
        <w:rPr>
          <w:rFonts w:ascii="Times New Roman" w:hAnsi="Times New Roman"/>
          <w:i/>
          <w:iCs/>
          <w:sz w:val="20"/>
          <w:szCs w:val="20"/>
        </w:rPr>
        <w:t>*</w:t>
      </w:r>
    </w:p>
    <w:p w14:paraId="6BC49AE6" w14:textId="1BEE7A3E" w:rsidR="006C53FD" w:rsidRPr="003D6816" w:rsidRDefault="006C53FD" w:rsidP="0085613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i/>
          <w:sz w:val="20"/>
          <w:szCs w:val="20"/>
        </w:rPr>
      </w:pPr>
      <w:r w:rsidRPr="003D6816">
        <w:rPr>
          <w:rFonts w:ascii="Times New Roman" w:hAnsi="Times New Roman"/>
          <w:i/>
          <w:sz w:val="20"/>
          <w:szCs w:val="20"/>
        </w:rPr>
        <w:t>(</w:t>
      </w:r>
      <w:r w:rsidR="00971092" w:rsidRPr="003D6816">
        <w:rPr>
          <w:rFonts w:ascii="Times New Roman" w:hAnsi="Times New Roman"/>
          <w:i/>
          <w:sz w:val="20"/>
          <w:szCs w:val="20"/>
        </w:rPr>
        <w:t>Adı</w:t>
      </w:r>
      <w:r w:rsidR="00C03392" w:rsidRPr="003D6816">
        <w:rPr>
          <w:rFonts w:ascii="Times New Roman" w:hAnsi="Times New Roman"/>
          <w:i/>
          <w:sz w:val="20"/>
          <w:szCs w:val="20"/>
        </w:rPr>
        <w:t>-</w:t>
      </w:r>
      <w:r w:rsidRPr="003D6816">
        <w:rPr>
          <w:rFonts w:ascii="Times New Roman" w:hAnsi="Times New Roman"/>
          <w:i/>
          <w:sz w:val="20"/>
          <w:szCs w:val="20"/>
        </w:rPr>
        <w:t>s</w:t>
      </w:r>
      <w:r w:rsidR="00971092" w:rsidRPr="003D6816">
        <w:rPr>
          <w:rFonts w:ascii="Times New Roman" w:hAnsi="Times New Roman"/>
          <w:i/>
          <w:sz w:val="20"/>
          <w:szCs w:val="20"/>
        </w:rPr>
        <w:t xml:space="preserve">oyadı, </w:t>
      </w:r>
      <w:r w:rsidR="00C03392" w:rsidRPr="003D6816">
        <w:rPr>
          <w:rFonts w:ascii="Times New Roman" w:hAnsi="Times New Roman"/>
          <w:i/>
          <w:sz w:val="20"/>
          <w:szCs w:val="20"/>
        </w:rPr>
        <w:t>i</w:t>
      </w:r>
      <w:r w:rsidR="00971092" w:rsidRPr="003D6816">
        <w:rPr>
          <w:rFonts w:ascii="Times New Roman" w:hAnsi="Times New Roman"/>
          <w:i/>
          <w:sz w:val="20"/>
          <w:szCs w:val="20"/>
        </w:rPr>
        <w:t>mza)</w:t>
      </w:r>
      <w:r w:rsidRPr="003D6816">
        <w:rPr>
          <w:rFonts w:ascii="Times New Roman" w:hAnsi="Times New Roman"/>
          <w:i/>
          <w:sz w:val="20"/>
          <w:szCs w:val="20"/>
        </w:rPr>
        <w:tab/>
      </w:r>
      <w:r w:rsidRPr="003D6816">
        <w:rPr>
          <w:rFonts w:ascii="Times New Roman" w:hAnsi="Times New Roman"/>
          <w:i/>
          <w:sz w:val="20"/>
          <w:szCs w:val="20"/>
        </w:rPr>
        <w:tab/>
      </w:r>
      <w:r w:rsidRPr="003D6816">
        <w:rPr>
          <w:rFonts w:ascii="Times New Roman" w:hAnsi="Times New Roman"/>
          <w:i/>
          <w:sz w:val="20"/>
          <w:szCs w:val="20"/>
        </w:rPr>
        <w:tab/>
      </w:r>
      <w:r w:rsidRPr="003D6816">
        <w:rPr>
          <w:rFonts w:ascii="Times New Roman" w:hAnsi="Times New Roman"/>
          <w:i/>
          <w:sz w:val="20"/>
          <w:szCs w:val="20"/>
        </w:rPr>
        <w:tab/>
      </w:r>
      <w:r w:rsidRPr="003D6816">
        <w:rPr>
          <w:rFonts w:ascii="Times New Roman" w:hAnsi="Times New Roman"/>
          <w:i/>
          <w:sz w:val="20"/>
          <w:szCs w:val="20"/>
        </w:rPr>
        <w:tab/>
      </w:r>
      <w:r w:rsidRPr="003D6816">
        <w:rPr>
          <w:rFonts w:ascii="Times New Roman" w:hAnsi="Times New Roman"/>
          <w:i/>
          <w:sz w:val="20"/>
          <w:szCs w:val="20"/>
        </w:rPr>
        <w:tab/>
      </w:r>
      <w:r w:rsidR="00962ED0" w:rsidRPr="003D6816">
        <w:rPr>
          <w:rFonts w:ascii="Times New Roman" w:hAnsi="Times New Roman"/>
          <w:i/>
          <w:sz w:val="20"/>
          <w:szCs w:val="20"/>
        </w:rPr>
        <w:tab/>
        <w:t>(Adı-soyadı, imza)</w:t>
      </w:r>
    </w:p>
    <w:p w14:paraId="4B2AE685" w14:textId="77777777" w:rsidR="003D6816" w:rsidRDefault="003D6816" w:rsidP="00856131">
      <w:pPr>
        <w:tabs>
          <w:tab w:val="left" w:pos="6804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iCs/>
          <w:sz w:val="20"/>
          <w:szCs w:val="20"/>
        </w:rPr>
      </w:pPr>
    </w:p>
    <w:p w14:paraId="01EE3054" w14:textId="6AEAC23F" w:rsidR="006C53FD" w:rsidRPr="003D6816" w:rsidRDefault="00962ED0" w:rsidP="00856131">
      <w:pPr>
        <w:tabs>
          <w:tab w:val="left" w:pos="6804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iCs/>
          <w:sz w:val="20"/>
          <w:szCs w:val="20"/>
        </w:rPr>
      </w:pPr>
      <w:r w:rsidRPr="003D6816">
        <w:rPr>
          <w:rFonts w:ascii="Times New Roman" w:hAnsi="Times New Roman"/>
          <w:i/>
          <w:iCs/>
          <w:sz w:val="20"/>
          <w:szCs w:val="20"/>
        </w:rPr>
        <w:t>* Lisansüstü Tez çalışması başvurularında akademik danışmanın ve tez yazarının ıslak imzasının bulunması gerekmektedir.</w:t>
      </w:r>
    </w:p>
    <w:p w14:paraId="05494C11" w14:textId="77777777" w:rsidR="00856131" w:rsidRPr="003D6816" w:rsidRDefault="00856131" w:rsidP="00856131">
      <w:pPr>
        <w:tabs>
          <w:tab w:val="left" w:pos="6804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iCs/>
          <w:sz w:val="20"/>
          <w:szCs w:val="20"/>
        </w:rPr>
      </w:pPr>
    </w:p>
    <w:sectPr w:rsidR="00856131" w:rsidRPr="003D6816" w:rsidSect="00AD779B">
      <w:headerReference w:type="default" r:id="rId8"/>
      <w:pgSz w:w="11906" w:h="16838"/>
      <w:pgMar w:top="993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092456" w14:textId="77777777" w:rsidR="004115D4" w:rsidRDefault="004115D4" w:rsidP="008E638B">
      <w:pPr>
        <w:spacing w:after="0" w:line="240" w:lineRule="auto"/>
      </w:pPr>
      <w:r>
        <w:separator/>
      </w:r>
    </w:p>
  </w:endnote>
  <w:endnote w:type="continuationSeparator" w:id="0">
    <w:p w14:paraId="2816E862" w14:textId="77777777" w:rsidR="004115D4" w:rsidRDefault="004115D4" w:rsidP="008E63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EEDB4C" w14:textId="77777777" w:rsidR="004115D4" w:rsidRDefault="004115D4" w:rsidP="008E638B">
      <w:pPr>
        <w:spacing w:after="0" w:line="240" w:lineRule="auto"/>
      </w:pPr>
      <w:r>
        <w:separator/>
      </w:r>
    </w:p>
  </w:footnote>
  <w:footnote w:type="continuationSeparator" w:id="0">
    <w:p w14:paraId="0D3FD981" w14:textId="77777777" w:rsidR="004115D4" w:rsidRDefault="004115D4" w:rsidP="008E63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781" w:type="dxa"/>
      <w:jc w:val="center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370"/>
      <w:gridCol w:w="4651"/>
      <w:gridCol w:w="2760"/>
    </w:tblGrid>
    <w:tr w:rsidR="00856131" w:rsidRPr="00942F24" w14:paraId="379F6D6B" w14:textId="77777777" w:rsidTr="0091795B">
      <w:trPr>
        <w:trHeight w:val="1610"/>
        <w:jc w:val="center"/>
      </w:trPr>
      <w:tc>
        <w:tcPr>
          <w:tcW w:w="2199" w:type="dxa"/>
          <w:vAlign w:val="center"/>
        </w:tcPr>
        <w:p w14:paraId="76D16ADE" w14:textId="16D0EE6B" w:rsidR="00856131" w:rsidRPr="00942F24" w:rsidRDefault="00856131" w:rsidP="00856131">
          <w:r w:rsidRPr="00F26BFC">
            <w:rPr>
              <w:noProof/>
            </w:rPr>
            <w:drawing>
              <wp:inline distT="0" distB="0" distL="0" distR="0" wp14:anchorId="459EC3FC" wp14:editId="790D85BF">
                <wp:extent cx="1499870" cy="826770"/>
                <wp:effectExtent l="0" t="0" r="5080" b="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99870" cy="8267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19" w:type="dxa"/>
          <w:vAlign w:val="center"/>
        </w:tcPr>
        <w:p w14:paraId="5AFDBC0F" w14:textId="77777777" w:rsidR="00856131" w:rsidRPr="00B55DA8" w:rsidRDefault="00856131" w:rsidP="00856131">
          <w:pPr>
            <w:pStyle w:val="Default"/>
            <w:spacing w:before="0" w:after="0" w:line="240" w:lineRule="auto"/>
            <w:jc w:val="center"/>
            <w:rPr>
              <w:rFonts w:ascii="Times New Roman" w:hAnsi="Times New Roman"/>
              <w:b/>
              <w:bCs/>
            </w:rPr>
          </w:pPr>
          <w:r w:rsidRPr="00B55DA8">
            <w:rPr>
              <w:rFonts w:ascii="Times New Roman" w:hAnsi="Times New Roman"/>
              <w:b/>
              <w:bCs/>
            </w:rPr>
            <w:t>T.C.</w:t>
          </w:r>
        </w:p>
        <w:p w14:paraId="53247D90" w14:textId="77777777" w:rsidR="00856131" w:rsidRPr="00B55DA8" w:rsidRDefault="00856131" w:rsidP="00856131">
          <w:pPr>
            <w:pStyle w:val="Default"/>
            <w:spacing w:before="0" w:after="0" w:line="240" w:lineRule="auto"/>
            <w:jc w:val="center"/>
            <w:rPr>
              <w:rFonts w:ascii="Times New Roman" w:hAnsi="Times New Roman"/>
              <w:b/>
              <w:bCs/>
            </w:rPr>
          </w:pPr>
          <w:r w:rsidRPr="00B55DA8">
            <w:rPr>
              <w:rFonts w:ascii="Times New Roman" w:hAnsi="Times New Roman"/>
              <w:b/>
              <w:bCs/>
            </w:rPr>
            <w:t>SELÇUK ÜNİVERSİTESİ</w:t>
          </w:r>
        </w:p>
        <w:p w14:paraId="39F1EFA7" w14:textId="77777777" w:rsidR="00856131" w:rsidRPr="00B55DA8" w:rsidRDefault="00856131" w:rsidP="00856131">
          <w:pPr>
            <w:pStyle w:val="Default"/>
            <w:spacing w:before="0" w:after="0" w:line="240" w:lineRule="auto"/>
            <w:jc w:val="center"/>
            <w:rPr>
              <w:rFonts w:ascii="Times New Roman" w:hAnsi="Times New Roman"/>
              <w:b/>
              <w:bCs/>
            </w:rPr>
          </w:pPr>
          <w:r w:rsidRPr="00B55DA8">
            <w:rPr>
              <w:rFonts w:ascii="Times New Roman" w:hAnsi="Times New Roman"/>
              <w:b/>
              <w:bCs/>
            </w:rPr>
            <w:t>TEKNOLOJİ FAKÜLTESİ</w:t>
          </w:r>
        </w:p>
        <w:p w14:paraId="1183BA8E" w14:textId="77777777" w:rsidR="00856131" w:rsidRDefault="00856131" w:rsidP="00856131">
          <w:pPr>
            <w:pStyle w:val="Default"/>
            <w:spacing w:before="0" w:after="0" w:line="240" w:lineRule="auto"/>
            <w:jc w:val="center"/>
            <w:rPr>
              <w:rFonts w:ascii="Times New Roman" w:hAnsi="Times New Roman"/>
              <w:b/>
              <w:noProof/>
            </w:rPr>
          </w:pPr>
          <w:r>
            <w:rPr>
              <w:rFonts w:ascii="Times New Roman" w:hAnsi="Times New Roman"/>
              <w:b/>
              <w:noProof/>
            </w:rPr>
            <w:t>BİLİMSEL ARAŞTIRMA</w:t>
          </w:r>
          <w:r w:rsidRPr="00AF249E">
            <w:rPr>
              <w:rFonts w:ascii="Times New Roman" w:hAnsi="Times New Roman"/>
              <w:b/>
              <w:noProof/>
            </w:rPr>
            <w:t xml:space="preserve"> ETİK KURULU</w:t>
          </w:r>
        </w:p>
        <w:p w14:paraId="6159627C" w14:textId="77777777" w:rsidR="00856131" w:rsidRPr="00856131" w:rsidRDefault="00856131" w:rsidP="00856131">
          <w:pPr>
            <w:pStyle w:val="Default"/>
            <w:spacing w:after="0" w:line="240" w:lineRule="auto"/>
            <w:jc w:val="center"/>
            <w:rPr>
              <w:rFonts w:ascii="Times New Roman" w:hAnsi="Times New Roman"/>
              <w:b/>
              <w:noProof/>
            </w:rPr>
          </w:pPr>
          <w:r w:rsidRPr="00856131">
            <w:rPr>
              <w:rFonts w:ascii="Times New Roman" w:hAnsi="Times New Roman"/>
              <w:b/>
              <w:noProof/>
            </w:rPr>
            <w:t xml:space="preserve">Bilimsel Araştırma ve Yayın Etiği Kurullarına Sunulacak </w:t>
          </w:r>
        </w:p>
        <w:p w14:paraId="059887BF" w14:textId="3D24225D" w:rsidR="00856131" w:rsidRPr="00A36C5A" w:rsidRDefault="00856131" w:rsidP="00856131">
          <w:pPr>
            <w:pStyle w:val="Default"/>
            <w:spacing w:before="0" w:after="0" w:line="240" w:lineRule="auto"/>
            <w:jc w:val="center"/>
            <w:rPr>
              <w:sz w:val="20"/>
            </w:rPr>
          </w:pPr>
          <w:r w:rsidRPr="00856131">
            <w:rPr>
              <w:rFonts w:ascii="Times New Roman" w:hAnsi="Times New Roman"/>
              <w:b/>
              <w:noProof/>
            </w:rPr>
            <w:t>Taahhütname</w:t>
          </w:r>
        </w:p>
      </w:tc>
      <w:tc>
        <w:tcPr>
          <w:tcW w:w="2763" w:type="dxa"/>
          <w:vAlign w:val="center"/>
        </w:tcPr>
        <w:tbl>
          <w:tblPr>
            <w:tblW w:w="2692" w:type="dxa"/>
            <w:jc w:val="right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CellMar>
              <w:left w:w="28" w:type="dxa"/>
              <w:right w:w="28" w:type="dxa"/>
            </w:tblCellMar>
            <w:tblLook w:val="04A0" w:firstRow="1" w:lastRow="0" w:firstColumn="1" w:lastColumn="0" w:noHBand="0" w:noVBand="1"/>
          </w:tblPr>
          <w:tblGrid>
            <w:gridCol w:w="1493"/>
            <w:gridCol w:w="1199"/>
          </w:tblGrid>
          <w:tr w:rsidR="00856131" w:rsidRPr="000F6468" w14:paraId="3A623E84" w14:textId="77777777" w:rsidTr="0091795B">
            <w:trPr>
              <w:trHeight w:val="283"/>
              <w:jc w:val="right"/>
            </w:trPr>
            <w:tc>
              <w:tcPr>
                <w:tcW w:w="1493" w:type="dxa"/>
                <w:shd w:val="clear" w:color="auto" w:fill="auto"/>
                <w:vAlign w:val="center"/>
              </w:tcPr>
              <w:p w14:paraId="479C59AB" w14:textId="77777777" w:rsidR="00856131" w:rsidRPr="00B55DA8" w:rsidRDefault="00856131" w:rsidP="00856131">
                <w:pPr>
                  <w:spacing w:after="0" w:line="240" w:lineRule="auto"/>
                  <w:rPr>
                    <w:rFonts w:ascii="Times New Roman" w:hAnsi="Times New Roman"/>
                  </w:rPr>
                </w:pPr>
                <w:r w:rsidRPr="00B55DA8">
                  <w:rPr>
                    <w:rFonts w:ascii="Times New Roman" w:hAnsi="Times New Roman"/>
                  </w:rPr>
                  <w:t>Doküman No</w:t>
                </w:r>
              </w:p>
            </w:tc>
            <w:tc>
              <w:tcPr>
                <w:tcW w:w="1199" w:type="dxa"/>
                <w:shd w:val="clear" w:color="auto" w:fill="auto"/>
                <w:vAlign w:val="center"/>
              </w:tcPr>
              <w:p w14:paraId="5428C033" w14:textId="77777777" w:rsidR="00856131" w:rsidRPr="00B55DA8" w:rsidRDefault="00856131" w:rsidP="00856131">
                <w:pPr>
                  <w:spacing w:after="0" w:line="240" w:lineRule="auto"/>
                  <w:jc w:val="center"/>
                  <w:rPr>
                    <w:rFonts w:ascii="Times New Roman" w:hAnsi="Times New Roman"/>
                  </w:rPr>
                </w:pPr>
                <w:r w:rsidRPr="00B55DA8">
                  <w:rPr>
                    <w:rFonts w:ascii="Times New Roman" w:hAnsi="Times New Roman"/>
                  </w:rPr>
                  <w:t>TF-</w:t>
                </w:r>
                <w:r>
                  <w:rPr>
                    <w:rFonts w:ascii="Times New Roman" w:hAnsi="Times New Roman"/>
                  </w:rPr>
                  <w:t>EK</w:t>
                </w:r>
                <w:r w:rsidRPr="00B55DA8">
                  <w:rPr>
                    <w:rFonts w:ascii="Times New Roman" w:hAnsi="Times New Roman"/>
                  </w:rPr>
                  <w:t>-0</w:t>
                </w:r>
                <w:r>
                  <w:rPr>
                    <w:rFonts w:ascii="Times New Roman" w:hAnsi="Times New Roman"/>
                  </w:rPr>
                  <w:t>1</w:t>
                </w:r>
              </w:p>
            </w:tc>
          </w:tr>
          <w:tr w:rsidR="00856131" w:rsidRPr="000F6468" w14:paraId="10E483D8" w14:textId="77777777" w:rsidTr="0091795B">
            <w:trPr>
              <w:trHeight w:val="283"/>
              <w:jc w:val="right"/>
            </w:trPr>
            <w:tc>
              <w:tcPr>
                <w:tcW w:w="1493" w:type="dxa"/>
                <w:shd w:val="clear" w:color="auto" w:fill="auto"/>
                <w:vAlign w:val="center"/>
              </w:tcPr>
              <w:p w14:paraId="66052D8F" w14:textId="77777777" w:rsidR="00856131" w:rsidRPr="00B55DA8" w:rsidRDefault="00856131" w:rsidP="00856131">
                <w:pPr>
                  <w:spacing w:after="0" w:line="240" w:lineRule="auto"/>
                  <w:rPr>
                    <w:rFonts w:ascii="Times New Roman" w:hAnsi="Times New Roman"/>
                  </w:rPr>
                </w:pPr>
                <w:r w:rsidRPr="00B55DA8">
                  <w:rPr>
                    <w:rFonts w:ascii="Times New Roman" w:hAnsi="Times New Roman"/>
                  </w:rPr>
                  <w:t>Revizyon Tarihi</w:t>
                </w:r>
              </w:p>
            </w:tc>
            <w:tc>
              <w:tcPr>
                <w:tcW w:w="1199" w:type="dxa"/>
                <w:shd w:val="clear" w:color="auto" w:fill="auto"/>
                <w:vAlign w:val="center"/>
              </w:tcPr>
              <w:p w14:paraId="6FB1BE75" w14:textId="77777777" w:rsidR="00856131" w:rsidRPr="00B55DA8" w:rsidRDefault="00856131" w:rsidP="00856131">
                <w:pPr>
                  <w:spacing w:after="0" w:line="240" w:lineRule="auto"/>
                  <w:jc w:val="center"/>
                  <w:rPr>
                    <w:rFonts w:ascii="Times New Roman" w:hAnsi="Times New Roman"/>
                  </w:rPr>
                </w:pPr>
                <w:r>
                  <w:rPr>
                    <w:rFonts w:ascii="Times New Roman" w:hAnsi="Times New Roman"/>
                  </w:rPr>
                  <w:t>16</w:t>
                </w:r>
                <w:r w:rsidRPr="00B55DA8">
                  <w:rPr>
                    <w:rFonts w:ascii="Times New Roman" w:hAnsi="Times New Roman"/>
                  </w:rPr>
                  <w:t>.0</w:t>
                </w:r>
                <w:r>
                  <w:rPr>
                    <w:rFonts w:ascii="Times New Roman" w:hAnsi="Times New Roman"/>
                  </w:rPr>
                  <w:t>8</w:t>
                </w:r>
                <w:r w:rsidRPr="00B55DA8">
                  <w:rPr>
                    <w:rFonts w:ascii="Times New Roman" w:hAnsi="Times New Roman"/>
                  </w:rPr>
                  <w:t>.2021</w:t>
                </w:r>
              </w:p>
            </w:tc>
          </w:tr>
          <w:tr w:rsidR="00856131" w:rsidRPr="000F6468" w14:paraId="53A3D384" w14:textId="77777777" w:rsidTr="0091795B">
            <w:trPr>
              <w:trHeight w:val="283"/>
              <w:jc w:val="right"/>
            </w:trPr>
            <w:tc>
              <w:tcPr>
                <w:tcW w:w="1493" w:type="dxa"/>
                <w:shd w:val="clear" w:color="auto" w:fill="auto"/>
                <w:vAlign w:val="center"/>
              </w:tcPr>
              <w:p w14:paraId="29A2BA54" w14:textId="77777777" w:rsidR="00856131" w:rsidRPr="00B55DA8" w:rsidRDefault="00856131" w:rsidP="00856131">
                <w:pPr>
                  <w:spacing w:after="0" w:line="240" w:lineRule="auto"/>
                  <w:rPr>
                    <w:rFonts w:ascii="Times New Roman" w:hAnsi="Times New Roman"/>
                  </w:rPr>
                </w:pPr>
                <w:r w:rsidRPr="00B55DA8">
                  <w:rPr>
                    <w:rFonts w:ascii="Times New Roman" w:hAnsi="Times New Roman"/>
                  </w:rPr>
                  <w:t>Revizyon No</w:t>
                </w:r>
              </w:p>
            </w:tc>
            <w:tc>
              <w:tcPr>
                <w:tcW w:w="1199" w:type="dxa"/>
                <w:shd w:val="clear" w:color="auto" w:fill="auto"/>
                <w:vAlign w:val="center"/>
              </w:tcPr>
              <w:p w14:paraId="62D2FF95" w14:textId="77777777" w:rsidR="00856131" w:rsidRPr="00B55DA8" w:rsidRDefault="00856131" w:rsidP="00856131">
                <w:pPr>
                  <w:spacing w:after="0" w:line="240" w:lineRule="auto"/>
                  <w:jc w:val="center"/>
                  <w:rPr>
                    <w:rFonts w:ascii="Times New Roman" w:hAnsi="Times New Roman"/>
                  </w:rPr>
                </w:pPr>
                <w:r w:rsidRPr="00B55DA8">
                  <w:rPr>
                    <w:rFonts w:ascii="Times New Roman" w:hAnsi="Times New Roman"/>
                  </w:rPr>
                  <w:t>0</w:t>
                </w:r>
                <w:r>
                  <w:rPr>
                    <w:rFonts w:ascii="Times New Roman" w:hAnsi="Times New Roman"/>
                  </w:rPr>
                  <w:t>1</w:t>
                </w:r>
              </w:p>
            </w:tc>
          </w:tr>
          <w:tr w:rsidR="00856131" w:rsidRPr="000F6468" w14:paraId="402CB757" w14:textId="77777777" w:rsidTr="0091795B">
            <w:trPr>
              <w:trHeight w:val="283"/>
              <w:jc w:val="right"/>
            </w:trPr>
            <w:tc>
              <w:tcPr>
                <w:tcW w:w="1493" w:type="dxa"/>
                <w:shd w:val="clear" w:color="auto" w:fill="auto"/>
                <w:vAlign w:val="center"/>
              </w:tcPr>
              <w:p w14:paraId="4EF6475E" w14:textId="77777777" w:rsidR="00856131" w:rsidRPr="00B55DA8" w:rsidRDefault="00856131" w:rsidP="00856131">
                <w:pPr>
                  <w:spacing w:after="0" w:line="240" w:lineRule="auto"/>
                  <w:rPr>
                    <w:rFonts w:ascii="Times New Roman" w:hAnsi="Times New Roman"/>
                  </w:rPr>
                </w:pPr>
                <w:r w:rsidRPr="00B55DA8">
                  <w:rPr>
                    <w:rFonts w:ascii="Times New Roman" w:hAnsi="Times New Roman"/>
                  </w:rPr>
                  <w:t>Sayfa No</w:t>
                </w:r>
              </w:p>
            </w:tc>
            <w:tc>
              <w:tcPr>
                <w:tcW w:w="1199" w:type="dxa"/>
                <w:shd w:val="clear" w:color="auto" w:fill="auto"/>
                <w:vAlign w:val="center"/>
              </w:tcPr>
              <w:p w14:paraId="591CC7E0" w14:textId="77777777" w:rsidR="00856131" w:rsidRPr="00B55DA8" w:rsidRDefault="00856131" w:rsidP="00856131">
                <w:pPr>
                  <w:spacing w:after="0" w:line="240" w:lineRule="auto"/>
                  <w:jc w:val="center"/>
                  <w:rPr>
                    <w:rFonts w:ascii="Times New Roman" w:hAnsi="Times New Roman"/>
                  </w:rPr>
                </w:pPr>
                <w:r w:rsidRPr="00B55DA8">
                  <w:rPr>
                    <w:rFonts w:ascii="Times New Roman" w:hAnsi="Times New Roman"/>
                  </w:rPr>
                  <w:fldChar w:fldCharType="begin"/>
                </w:r>
                <w:r w:rsidRPr="00B55DA8">
                  <w:rPr>
                    <w:rFonts w:ascii="Times New Roman" w:hAnsi="Times New Roman"/>
                  </w:rPr>
                  <w:instrText xml:space="preserve"> PAGE </w:instrText>
                </w:r>
                <w:r w:rsidRPr="00B55DA8">
                  <w:rPr>
                    <w:rFonts w:ascii="Times New Roman" w:hAnsi="Times New Roman"/>
                  </w:rPr>
                  <w:fldChar w:fldCharType="separate"/>
                </w:r>
                <w:r w:rsidRPr="00B55DA8">
                  <w:rPr>
                    <w:rFonts w:ascii="Times New Roman" w:hAnsi="Times New Roman"/>
                    <w:noProof/>
                  </w:rPr>
                  <w:t>1</w:t>
                </w:r>
                <w:r w:rsidRPr="00B55DA8">
                  <w:rPr>
                    <w:rFonts w:ascii="Times New Roman" w:hAnsi="Times New Roman"/>
                  </w:rPr>
                  <w:fldChar w:fldCharType="end"/>
                </w:r>
                <w:r w:rsidRPr="00B55DA8">
                  <w:rPr>
                    <w:rFonts w:ascii="Times New Roman" w:hAnsi="Times New Roman"/>
                  </w:rPr>
                  <w:t xml:space="preserve"> / </w:t>
                </w:r>
                <w:r w:rsidRPr="00B55DA8">
                  <w:rPr>
                    <w:rFonts w:ascii="Times New Roman" w:hAnsi="Times New Roman"/>
                  </w:rPr>
                  <w:fldChar w:fldCharType="begin"/>
                </w:r>
                <w:r w:rsidRPr="00B55DA8">
                  <w:rPr>
                    <w:rFonts w:ascii="Times New Roman" w:hAnsi="Times New Roman"/>
                  </w:rPr>
                  <w:instrText xml:space="preserve"> NUMPAGES  </w:instrText>
                </w:r>
                <w:r w:rsidRPr="00B55DA8">
                  <w:rPr>
                    <w:rFonts w:ascii="Times New Roman" w:hAnsi="Times New Roman"/>
                  </w:rPr>
                  <w:fldChar w:fldCharType="separate"/>
                </w:r>
                <w:r w:rsidRPr="00B55DA8">
                  <w:rPr>
                    <w:rFonts w:ascii="Times New Roman" w:hAnsi="Times New Roman"/>
                    <w:noProof/>
                  </w:rPr>
                  <w:t>1</w:t>
                </w:r>
                <w:r w:rsidRPr="00B55DA8">
                  <w:rPr>
                    <w:rFonts w:ascii="Times New Roman" w:hAnsi="Times New Roman"/>
                  </w:rPr>
                  <w:fldChar w:fldCharType="end"/>
                </w:r>
              </w:p>
            </w:tc>
          </w:tr>
        </w:tbl>
        <w:p w14:paraId="0E824BB7" w14:textId="77777777" w:rsidR="00856131" w:rsidRPr="0092477C" w:rsidRDefault="00856131" w:rsidP="00856131">
          <w:pPr>
            <w:pStyle w:val="Default"/>
            <w:jc w:val="center"/>
          </w:pPr>
        </w:p>
      </w:tc>
    </w:tr>
  </w:tbl>
  <w:p w14:paraId="664E8660" w14:textId="77777777" w:rsidR="00856131" w:rsidRDefault="00856131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18CB34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37762B7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EF82EEC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DA80F86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3E42EB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F62F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4BEEC0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F0E598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A46B4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825A35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2123D91"/>
    <w:multiLevelType w:val="hybridMultilevel"/>
    <w:tmpl w:val="FE0A48FE"/>
    <w:lvl w:ilvl="0" w:tplc="AFFCC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08063C"/>
    <w:multiLevelType w:val="multilevel"/>
    <w:tmpl w:val="5B80A7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7F184C"/>
    <w:multiLevelType w:val="multilevel"/>
    <w:tmpl w:val="FE0A48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C2506D"/>
    <w:multiLevelType w:val="hybridMultilevel"/>
    <w:tmpl w:val="5C4EB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423515"/>
    <w:multiLevelType w:val="hybridMultilevel"/>
    <w:tmpl w:val="31E0B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4"/>
  </w:num>
  <w:num w:numId="12">
    <w:abstractNumId w:val="13"/>
  </w:num>
  <w:num w:numId="13">
    <w:abstractNumId w:val="10"/>
  </w:num>
  <w:num w:numId="14">
    <w:abstractNumId w:val="11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MjExMjIxNLUwNzNX0lEKTi0uzszPAykwqgUATIzPSywAAAA="/>
  </w:docVars>
  <w:rsids>
    <w:rsidRoot w:val="003B2C4D"/>
    <w:rsid w:val="00023A39"/>
    <w:rsid w:val="000240C2"/>
    <w:rsid w:val="00033B9F"/>
    <w:rsid w:val="00037C0A"/>
    <w:rsid w:val="00041E36"/>
    <w:rsid w:val="000A21CF"/>
    <w:rsid w:val="000C53CD"/>
    <w:rsid w:val="000E62F9"/>
    <w:rsid w:val="000F6AEA"/>
    <w:rsid w:val="00136AE3"/>
    <w:rsid w:val="00212379"/>
    <w:rsid w:val="002253F7"/>
    <w:rsid w:val="00244402"/>
    <w:rsid w:val="002667B5"/>
    <w:rsid w:val="002A4E6B"/>
    <w:rsid w:val="002B70EE"/>
    <w:rsid w:val="002C7CDE"/>
    <w:rsid w:val="002E53FE"/>
    <w:rsid w:val="002F202E"/>
    <w:rsid w:val="00310E7B"/>
    <w:rsid w:val="00322D99"/>
    <w:rsid w:val="00374BC6"/>
    <w:rsid w:val="003A17D4"/>
    <w:rsid w:val="003B2C4D"/>
    <w:rsid w:val="003D6816"/>
    <w:rsid w:val="004115D4"/>
    <w:rsid w:val="00426180"/>
    <w:rsid w:val="0045473A"/>
    <w:rsid w:val="00455E50"/>
    <w:rsid w:val="004A6ACF"/>
    <w:rsid w:val="004A6D65"/>
    <w:rsid w:val="004F61B8"/>
    <w:rsid w:val="0052041C"/>
    <w:rsid w:val="005467DE"/>
    <w:rsid w:val="00564F2D"/>
    <w:rsid w:val="00580D18"/>
    <w:rsid w:val="0059080A"/>
    <w:rsid w:val="005D76AB"/>
    <w:rsid w:val="005E4512"/>
    <w:rsid w:val="005F1372"/>
    <w:rsid w:val="0060331B"/>
    <w:rsid w:val="00621699"/>
    <w:rsid w:val="00624EB3"/>
    <w:rsid w:val="00656549"/>
    <w:rsid w:val="00663F47"/>
    <w:rsid w:val="006C53FD"/>
    <w:rsid w:val="006D43B9"/>
    <w:rsid w:val="006F7D45"/>
    <w:rsid w:val="007375DF"/>
    <w:rsid w:val="007B0622"/>
    <w:rsid w:val="00813EC7"/>
    <w:rsid w:val="0082277C"/>
    <w:rsid w:val="00856131"/>
    <w:rsid w:val="008A6398"/>
    <w:rsid w:val="008A6629"/>
    <w:rsid w:val="008A6F34"/>
    <w:rsid w:val="008E638B"/>
    <w:rsid w:val="0090071C"/>
    <w:rsid w:val="00900ECA"/>
    <w:rsid w:val="00911735"/>
    <w:rsid w:val="009353F1"/>
    <w:rsid w:val="00962ED0"/>
    <w:rsid w:val="00962FFB"/>
    <w:rsid w:val="00971092"/>
    <w:rsid w:val="00973B1C"/>
    <w:rsid w:val="009D232C"/>
    <w:rsid w:val="00A01C38"/>
    <w:rsid w:val="00A162AA"/>
    <w:rsid w:val="00A345D9"/>
    <w:rsid w:val="00A37BA3"/>
    <w:rsid w:val="00A62431"/>
    <w:rsid w:val="00A62C08"/>
    <w:rsid w:val="00A901B5"/>
    <w:rsid w:val="00AA65D7"/>
    <w:rsid w:val="00AA6EF8"/>
    <w:rsid w:val="00AD779B"/>
    <w:rsid w:val="00AF2034"/>
    <w:rsid w:val="00AF7940"/>
    <w:rsid w:val="00B11EDC"/>
    <w:rsid w:val="00B15246"/>
    <w:rsid w:val="00B4535E"/>
    <w:rsid w:val="00B943D0"/>
    <w:rsid w:val="00BA2FCA"/>
    <w:rsid w:val="00BC221D"/>
    <w:rsid w:val="00BE7D65"/>
    <w:rsid w:val="00C03392"/>
    <w:rsid w:val="00C26CDC"/>
    <w:rsid w:val="00C3447A"/>
    <w:rsid w:val="00C344CC"/>
    <w:rsid w:val="00C54F8F"/>
    <w:rsid w:val="00C77067"/>
    <w:rsid w:val="00CA312C"/>
    <w:rsid w:val="00CC256A"/>
    <w:rsid w:val="00CC3706"/>
    <w:rsid w:val="00CD5FBA"/>
    <w:rsid w:val="00D062C7"/>
    <w:rsid w:val="00D97293"/>
    <w:rsid w:val="00DC27E1"/>
    <w:rsid w:val="00DF7458"/>
    <w:rsid w:val="00E12EBD"/>
    <w:rsid w:val="00E15F35"/>
    <w:rsid w:val="00E3591B"/>
    <w:rsid w:val="00E5466A"/>
    <w:rsid w:val="00E95407"/>
    <w:rsid w:val="00EA6DF9"/>
    <w:rsid w:val="00ED12DC"/>
    <w:rsid w:val="00EE64AC"/>
    <w:rsid w:val="00F22602"/>
    <w:rsid w:val="00F318A1"/>
    <w:rsid w:val="00FA19D7"/>
    <w:rsid w:val="00FA1B47"/>
    <w:rsid w:val="00FB2954"/>
    <w:rsid w:val="00FC317B"/>
    <w:rsid w:val="00FC5371"/>
    <w:rsid w:val="00FE4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C26C8C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4"/>
        <w:szCs w:val="24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44CC"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rsid w:val="008E638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locked/>
    <w:rsid w:val="008E638B"/>
    <w:rPr>
      <w:rFonts w:cs="Times New Roman"/>
    </w:rPr>
  </w:style>
  <w:style w:type="paragraph" w:styleId="AltBilgi">
    <w:name w:val="footer"/>
    <w:basedOn w:val="Normal"/>
    <w:link w:val="AltBilgiChar"/>
    <w:uiPriority w:val="99"/>
    <w:rsid w:val="008E638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locked/>
    <w:rsid w:val="008E638B"/>
    <w:rPr>
      <w:rFonts w:cs="Times New Roman"/>
    </w:rPr>
  </w:style>
  <w:style w:type="paragraph" w:styleId="ListeParagraf">
    <w:name w:val="List Paragraph"/>
    <w:basedOn w:val="Normal"/>
    <w:uiPriority w:val="34"/>
    <w:qFormat/>
    <w:rsid w:val="000C53CD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B152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15246"/>
    <w:rPr>
      <w:rFonts w:ascii="Segoe UI" w:hAnsi="Segoe UI" w:cs="Segoe UI"/>
      <w:sz w:val="18"/>
      <w:szCs w:val="18"/>
      <w:lang w:eastAsia="en-US"/>
    </w:rPr>
  </w:style>
  <w:style w:type="paragraph" w:customStyle="1" w:styleId="Default">
    <w:name w:val="Default"/>
    <w:rsid w:val="00856131"/>
    <w:pPr>
      <w:autoSpaceDE w:val="0"/>
      <w:autoSpaceDN w:val="0"/>
      <w:adjustRightInd w:val="0"/>
      <w:spacing w:before="100" w:after="200" w:line="276" w:lineRule="auto"/>
      <w:jc w:val="both"/>
    </w:pPr>
    <w:rPr>
      <w:rFonts w:eastAsia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B8BDC6-D01A-4CA1-A895-C3FD88F65B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52</Words>
  <Characters>1443</Characters>
  <Application>Microsoft Office Word</Application>
  <DocSecurity>0</DocSecurity>
  <Lines>12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nadolu üniversitesi</Company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alay</dc:creator>
  <cp:keywords/>
  <dc:description/>
  <cp:lastModifiedBy>47206</cp:lastModifiedBy>
  <cp:revision>5</cp:revision>
  <cp:lastPrinted>2018-12-21T08:16:00Z</cp:lastPrinted>
  <dcterms:created xsi:type="dcterms:W3CDTF">2021-08-03T07:25:00Z</dcterms:created>
  <dcterms:modified xsi:type="dcterms:W3CDTF">2021-08-13T11:00:00Z</dcterms:modified>
</cp:coreProperties>
</file>